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47F7ED0" w:rsidR="00A03D5C" w:rsidRPr="00EA057E" w:rsidRDefault="00A03D5C" w:rsidP="00A03D5C">
      <w:pPr>
        <w:pStyle w:val="1"/>
        <w:jc w:val="center"/>
        <w:rPr>
          <w:lang w:val="bg-BG"/>
        </w:rPr>
      </w:pPr>
      <w:r>
        <w:t xml:space="preserve">Lab: </w:t>
      </w:r>
      <w:r w:rsidR="003408B8">
        <w:t xml:space="preserve">Unit Testing </w:t>
      </w:r>
      <w:r w:rsidR="00CB703A">
        <w:t>Arrays and Lists</w:t>
      </w:r>
    </w:p>
    <w:p w14:paraId="21DF90FA" w14:textId="7D114B8D" w:rsidR="003408B8" w:rsidRPr="00A624BF" w:rsidRDefault="00A03D5C" w:rsidP="00F0144F">
      <w:pPr>
        <w:ind w:right="-275"/>
        <w:jc w:val="center"/>
        <w:rPr>
          <w:lang w:val="bg-BG"/>
        </w:rPr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a7"/>
            <w:u w:val="none"/>
          </w:rPr>
          <w:t xml:space="preserve"> </w:t>
        </w:r>
        <w:r w:rsidRPr="005463D1">
          <w:rPr>
            <w:rStyle w:val="a7"/>
          </w:rPr>
          <w:t xml:space="preserve">"Programming Fundamentals and Unit Testing" @ </w:t>
        </w:r>
        <w:r w:rsidRPr="005463D1">
          <w:rPr>
            <w:rStyle w:val="a7"/>
            <w:noProof/>
          </w:rPr>
          <w:t>SoftUni</w:t>
        </w:r>
      </w:hyperlink>
      <w:r w:rsidRPr="005463D1">
        <w:t>.</w:t>
      </w:r>
    </w:p>
    <w:p w14:paraId="18C99965" w14:textId="2D9DFE3E" w:rsidR="003408B8" w:rsidRDefault="00B629F7" w:rsidP="00B629F7">
      <w:pPr>
        <w:pStyle w:val="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66EB3">
        <w:t xml:space="preserve"> Array</w:t>
      </w:r>
      <w:r w:rsidR="008D7FBF">
        <w:t>:</w:t>
      </w:r>
      <w:r w:rsidR="003408B8">
        <w:t xml:space="preserve"> </w:t>
      </w:r>
      <w:r w:rsidR="008F1E9E">
        <w:t>Reverse Array</w:t>
      </w:r>
    </w:p>
    <w:p w14:paraId="53C151E4" w14:textId="041EF563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8F1E9E">
        <w:rPr>
          <w:rStyle w:val="CodeChar"/>
        </w:rPr>
        <w:t>Reverse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6F553EBE" w:rsidR="003408B8" w:rsidRDefault="00BF0A3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05C31C7" wp14:editId="6A3FC3D5">
            <wp:extent cx="1661160" cy="1408093"/>
            <wp:effectExtent l="152400" t="152400" r="358140" b="363855"/>
            <wp:docPr id="18281909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19098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64375" cy="14108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5362F7" w14:textId="66CCC535" w:rsidR="00435B09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BF0A3E" w:rsidRPr="00BF0A3E">
        <w:rPr>
          <w:b/>
          <w:bCs/>
          <w:lang w:val="en-GB"/>
        </w:rPr>
        <w:t>integer array</w:t>
      </w:r>
      <w:r w:rsidR="00BF0A3E">
        <w:rPr>
          <w:lang w:val="en-GB"/>
        </w:rPr>
        <w:t xml:space="preserve">, </w:t>
      </w:r>
      <w:r w:rsidR="00BF0A3E" w:rsidRPr="00BF0A3E">
        <w:rPr>
          <w:b/>
          <w:bCs/>
          <w:lang w:val="en-GB"/>
        </w:rPr>
        <w:t>reverses it</w:t>
      </w:r>
      <w:r w:rsidR="00BF0A3E">
        <w:rPr>
          <w:lang w:val="en-GB"/>
        </w:rPr>
        <w:t xml:space="preserve">, and returns a </w:t>
      </w:r>
      <w:r w:rsidR="00BF0A3E" w:rsidRPr="00BF0A3E">
        <w:rPr>
          <w:b/>
          <w:bCs/>
          <w:lang w:val="en-GB"/>
        </w:rPr>
        <w:t>string</w:t>
      </w:r>
      <w:r w:rsidR="00BF0A3E">
        <w:rPr>
          <w:lang w:val="en-GB"/>
        </w:rPr>
        <w:t xml:space="preserve"> with the </w:t>
      </w:r>
      <w:r w:rsidR="00BF0A3E" w:rsidRPr="00BF0A3E">
        <w:rPr>
          <w:b/>
          <w:bCs/>
          <w:lang w:val="en-GB"/>
        </w:rPr>
        <w:t>reversed numbers</w:t>
      </w:r>
      <w:r w:rsidR="00BF0A3E">
        <w:rPr>
          <w:lang w:val="en-GB"/>
        </w:rPr>
        <w:t>,</w:t>
      </w:r>
    </w:p>
    <w:p w14:paraId="74537930" w14:textId="42399784" w:rsidR="008A641F" w:rsidRPr="003408B8" w:rsidRDefault="00BF0A3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3F601F30" wp14:editId="50384128">
            <wp:extent cx="3512820" cy="1432059"/>
            <wp:effectExtent l="152400" t="152400" r="354330" b="358775"/>
            <wp:docPr id="1080783626" name="Picture 1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783626" name="Picture 1" descr="A close-up of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8155" cy="14383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6C749D53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E2663A">
        <w:rPr>
          <w:rStyle w:val="CodeChar"/>
        </w:rPr>
        <w:t>Reverse</w:t>
      </w:r>
      <w:r w:rsidR="008A641F" w:rsidRPr="008A641F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5CF965B6" w14:textId="1F838E4F" w:rsidR="000B53ED" w:rsidRDefault="00CA4834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00EC24A" wp14:editId="5742F1E0">
            <wp:extent cx="1798320" cy="1285442"/>
            <wp:effectExtent l="152400" t="152400" r="354330" b="353060"/>
            <wp:docPr id="19112480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24808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08086" cy="12924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6A292B80" w:rsidR="00EA319E" w:rsidRDefault="00CA4834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DD16F1A" wp14:editId="221EB653">
            <wp:extent cx="6626225" cy="2141855"/>
            <wp:effectExtent l="152400" t="152400" r="365125" b="353695"/>
            <wp:docPr id="107760253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602531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418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F82C3C">
        <w:rPr>
          <w:lang w:val="en-GB"/>
        </w:rPr>
        <w:t>The first test i</w:t>
      </w:r>
      <w:r w:rsidR="00583887">
        <w:rPr>
          <w:lang w:val="en-GB"/>
        </w:rPr>
        <w:t>s</w:t>
      </w:r>
      <w:r w:rsidR="00F82C3C">
        <w:rPr>
          <w:lang w:val="en-GB"/>
        </w:rPr>
        <w:t xml:space="preserve"> </w:t>
      </w:r>
      <w:r w:rsidR="00F82C3C">
        <w:rPr>
          <w:b/>
          <w:bCs/>
          <w:lang w:val="en-GB"/>
        </w:rPr>
        <w:t>finished</w:t>
      </w:r>
      <w:r w:rsidR="00F82C3C">
        <w:rPr>
          <w:lang w:val="en-GB"/>
        </w:rPr>
        <w:t xml:space="preserve"> so you can have a </w:t>
      </w:r>
      <w:r w:rsidR="00F82C3C" w:rsidRPr="00F82C3C">
        <w:rPr>
          <w:b/>
          <w:bCs/>
          <w:lang w:val="en-GB"/>
        </w:rPr>
        <w:t>reference</w:t>
      </w:r>
      <w:r w:rsidR="00F82C3C" w:rsidRPr="00F82C3C">
        <w:rPr>
          <w:lang w:val="en-GB"/>
        </w:rPr>
        <w:t>,</w:t>
      </w:r>
      <w:r w:rsidR="00F82C3C">
        <w:rPr>
          <w:lang w:val="en-GB"/>
        </w:rPr>
        <w:t xml:space="preserve"> the second test is </w:t>
      </w:r>
      <w:r w:rsidR="00F82C3C">
        <w:rPr>
          <w:b/>
          <w:bCs/>
          <w:lang w:val="en-GB"/>
        </w:rPr>
        <w:t>unfinished</w:t>
      </w:r>
      <w:r w:rsidR="00F82C3C">
        <w:rPr>
          <w:lang w:val="en-GB"/>
        </w:rPr>
        <w:t xml:space="preserve">, your job is to finish writing it, and the final test is </w:t>
      </w:r>
      <w:r w:rsidR="00F82C3C">
        <w:rPr>
          <w:b/>
          <w:bCs/>
          <w:lang w:val="en-GB"/>
        </w:rPr>
        <w:t>empty,</w:t>
      </w:r>
      <w:r w:rsidR="00F82C3C">
        <w:rPr>
          <w:lang w:val="en-GB"/>
        </w:rPr>
        <w:t xml:space="preserve"> and your task is to finish it. The tests should run when you're finished:</w:t>
      </w:r>
    </w:p>
    <w:p w14:paraId="36BAC02F" w14:textId="1BC0B18B" w:rsidR="00EA319E" w:rsidRPr="00F82C3C" w:rsidRDefault="00F82C3C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2D293D2C" wp14:editId="36CCCAE4">
            <wp:extent cx="3776747" cy="708660"/>
            <wp:effectExtent l="152400" t="152400" r="357505" b="358140"/>
            <wp:docPr id="112612638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126385" name="Picture 1" descr="A screenshot of a computer code&#10;&#10;Description automatically generated"/>
                    <pic:cNvPicPr/>
                  </pic:nvPicPr>
                  <pic:blipFill rotWithShape="1">
                    <a:blip r:embed="rId12"/>
                    <a:srcRect b="11429"/>
                    <a:stretch/>
                  </pic:blipFill>
                  <pic:spPr bwMode="auto">
                    <a:xfrm>
                      <a:off x="0" y="0"/>
                      <a:ext cx="3808354" cy="7145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7122626D" w:rsidR="00886842" w:rsidRDefault="00504219" w:rsidP="00504219">
      <w:pPr>
        <w:pStyle w:val="1"/>
        <w:numPr>
          <w:ilvl w:val="0"/>
          <w:numId w:val="26"/>
        </w:numPr>
      </w:pPr>
      <w:r>
        <w:t xml:space="preserve"> </w:t>
      </w:r>
      <w:r w:rsidR="008D7FBF">
        <w:t>Unit Test</w:t>
      </w:r>
      <w:r w:rsidR="00611BB5">
        <w:t xml:space="preserve"> Array</w:t>
      </w:r>
      <w:r w:rsidR="008D7FBF">
        <w:t xml:space="preserve">: </w:t>
      </w:r>
      <w:r w:rsidR="00F82C3C">
        <w:t>Even Odd Subtraction</w:t>
      </w:r>
    </w:p>
    <w:p w14:paraId="5C5EA73C" w14:textId="46893357" w:rsidR="00886842" w:rsidRDefault="001D58B5" w:rsidP="00886842">
      <w:r>
        <w:t xml:space="preserve">Test a given method which takes in an </w:t>
      </w:r>
      <w:r w:rsidRPr="001D58B5">
        <w:rPr>
          <w:b/>
          <w:bCs/>
        </w:rPr>
        <w:t>array of integers</w:t>
      </w:r>
      <w:r>
        <w:t xml:space="preserve"> and finds the </w:t>
      </w:r>
      <w:r w:rsidRPr="001D58B5">
        <w:rPr>
          <w:b/>
          <w:bCs/>
        </w:rPr>
        <w:t>difference</w:t>
      </w:r>
      <w:r>
        <w:t xml:space="preserve"> between the </w:t>
      </w:r>
      <w:r w:rsidRPr="001D58B5">
        <w:rPr>
          <w:b/>
          <w:bCs/>
        </w:rPr>
        <w:t>sum</w:t>
      </w:r>
      <w:r>
        <w:t xml:space="preserve"> of </w:t>
      </w:r>
      <w:r w:rsidRPr="001D58B5">
        <w:rPr>
          <w:b/>
          <w:bCs/>
        </w:rPr>
        <w:t>even numbers</w:t>
      </w:r>
      <w:r>
        <w:t xml:space="preserve"> and the </w:t>
      </w:r>
      <w:r w:rsidRPr="001D58B5">
        <w:rPr>
          <w:b/>
          <w:bCs/>
        </w:rPr>
        <w:t>sum</w:t>
      </w:r>
      <w:r>
        <w:t xml:space="preserve"> of </w:t>
      </w:r>
      <w:r w:rsidRPr="001D58B5">
        <w:rPr>
          <w:b/>
          <w:bCs/>
        </w:rPr>
        <w:t>odd numbers</w:t>
      </w:r>
      <w:r>
        <w:t>.</w:t>
      </w:r>
    </w:p>
    <w:p w14:paraId="268607A4" w14:textId="5DD92CFE" w:rsidR="00DD25F7" w:rsidRDefault="00DD25F7" w:rsidP="00886842">
      <w:r>
        <w:t xml:space="preserve">The method is found in the </w:t>
      </w:r>
      <w:r w:rsidR="001D58B5">
        <w:rPr>
          <w:rStyle w:val="CodeChar"/>
        </w:rPr>
        <w:t>EvenOddSubtraction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77777777" w:rsidR="001D58B5" w:rsidRDefault="001D58B5" w:rsidP="00886842">
      <w:r>
        <w:rPr>
          <w:noProof/>
        </w:rPr>
        <w:lastRenderedPageBreak/>
        <w:drawing>
          <wp:inline distT="0" distB="0" distL="0" distR="0" wp14:anchorId="332AE852" wp14:editId="5A98136A">
            <wp:extent cx="3032760" cy="3384426"/>
            <wp:effectExtent l="152400" t="152400" r="358140" b="368935"/>
            <wp:docPr id="175029614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296140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4954" cy="33980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51B961F1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4F02D0">
        <w:rPr>
          <w:rStyle w:val="CodeChar"/>
        </w:rPr>
        <w:t>EvenOddSubtractionTests</w:t>
      </w:r>
      <w:r w:rsidRPr="00DD25F7">
        <w:rPr>
          <w:rStyle w:val="CodeChar"/>
        </w:rPr>
        <w:t>.cs</w:t>
      </w:r>
      <w:r>
        <w:t xml:space="preserve"> which contains </w:t>
      </w:r>
      <w:r w:rsidR="00451CD1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One of them has been </w:t>
      </w:r>
      <w:r w:rsidRPr="00DD25F7">
        <w:rPr>
          <w:b/>
          <w:bCs/>
        </w:rPr>
        <w:t>finished</w:t>
      </w:r>
      <w:r w:rsidR="00FB0C8C" w:rsidRPr="00FB0C8C">
        <w:t xml:space="preserve">, one is </w:t>
      </w:r>
      <w:r w:rsidR="00FB0C8C">
        <w:rPr>
          <w:b/>
          <w:bCs/>
        </w:rPr>
        <w:t>finished partially</w:t>
      </w:r>
      <w:r w:rsidR="00FB0C8C" w:rsidRPr="00FB0C8C">
        <w:t xml:space="preserve">, and </w:t>
      </w:r>
      <w:r w:rsidR="00FB0C8C">
        <w:rPr>
          <w:b/>
          <w:bCs/>
        </w:rPr>
        <w:t xml:space="preserve">two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3E4BA3" w14:textId="77777777" w:rsidR="009074A3" w:rsidRDefault="00FB0C8C" w:rsidP="00886842">
      <w:r>
        <w:rPr>
          <w:noProof/>
        </w:rPr>
        <w:drawing>
          <wp:inline distT="0" distB="0" distL="0" distR="0" wp14:anchorId="55CFE480" wp14:editId="7F3D0F4F">
            <wp:extent cx="6626225" cy="2765425"/>
            <wp:effectExtent l="152400" t="152400" r="365125" b="358775"/>
            <wp:docPr id="6861485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14854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654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DD25F7">
        <w:t xml:space="preserve">Finish the </w:t>
      </w:r>
      <w:r>
        <w:t>two</w:t>
      </w:r>
      <w:r w:rsidR="00DD25F7">
        <w:t xml:space="preserve"> test</w:t>
      </w:r>
      <w:r>
        <w:t>s</w:t>
      </w:r>
      <w:r w:rsidR="00DD25F7">
        <w:t xml:space="preserve"> and using the </w:t>
      </w:r>
      <w:r w:rsidR="00DD25F7">
        <w:rPr>
          <w:b/>
          <w:bCs/>
        </w:rPr>
        <w:t>names of the other two</w:t>
      </w:r>
      <w:r w:rsidR="00DD25F7">
        <w:t xml:space="preserve"> finish writing the unit tests</w:t>
      </w:r>
      <w:r w:rsidR="00553BF7">
        <w:t>.</w:t>
      </w:r>
    </w:p>
    <w:p w14:paraId="5BD19018" w14:textId="1826A761" w:rsidR="00DD25F7" w:rsidRPr="009074A3" w:rsidRDefault="00DD25F7" w:rsidP="00886842">
      <w:r>
        <w:rPr>
          <w:lang w:val="en-GB"/>
        </w:rPr>
        <w:lastRenderedPageBreak/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 xml:space="preserve">tests </w:t>
      </w:r>
      <w:r w:rsidR="00672CB6">
        <w:rPr>
          <w:b/>
          <w:bCs/>
          <w:lang w:val="en-GB"/>
        </w:rPr>
        <w:t>run:</w:t>
      </w:r>
      <w:r w:rsidR="009074A3">
        <w:rPr>
          <w:noProof/>
        </w:rPr>
        <w:drawing>
          <wp:inline distT="0" distB="0" distL="0" distR="0" wp14:anchorId="6C569DFF" wp14:editId="54EF349A">
            <wp:extent cx="3749040" cy="782628"/>
            <wp:effectExtent l="152400" t="152400" r="365760" b="360680"/>
            <wp:docPr id="4064400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44008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71170" cy="7872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475128" w14:textId="2345F662" w:rsidR="000472EC" w:rsidRDefault="0042188C" w:rsidP="0042188C">
      <w:pPr>
        <w:pStyle w:val="1"/>
        <w:numPr>
          <w:ilvl w:val="0"/>
          <w:numId w:val="26"/>
        </w:numPr>
      </w:pPr>
      <w:r>
        <w:t xml:space="preserve"> </w:t>
      </w:r>
      <w:r w:rsidR="008D7FBF">
        <w:t>Unit Test</w:t>
      </w:r>
      <w:r w:rsidR="00744AAE">
        <w:t xml:space="preserve"> Array</w:t>
      </w:r>
      <w:r w:rsidR="008D7FBF">
        <w:t xml:space="preserve">: </w:t>
      </w:r>
      <w:r w:rsidR="009074A3">
        <w:t>Average</w:t>
      </w:r>
    </w:p>
    <w:p w14:paraId="691984D5" w14:textId="7E85E55A" w:rsidR="009074A3" w:rsidRDefault="009074A3" w:rsidP="009074A3">
      <w:r>
        <w:t xml:space="preserve">For the final array problem, test a method which takes in an </w:t>
      </w:r>
      <w:r w:rsidRPr="009074A3">
        <w:rPr>
          <w:b/>
          <w:bCs/>
        </w:rPr>
        <w:t>array of integers</w:t>
      </w:r>
      <w:r>
        <w:t xml:space="preserve"> and finds the </w:t>
      </w:r>
      <w:r w:rsidRPr="009074A3">
        <w:rPr>
          <w:b/>
          <w:bCs/>
        </w:rPr>
        <w:t>average</w:t>
      </w:r>
      <w:r>
        <w:t xml:space="preserve"> of the </w:t>
      </w:r>
      <w:r w:rsidRPr="009074A3">
        <w:rPr>
          <w:b/>
          <w:bCs/>
        </w:rPr>
        <w:t>sum</w:t>
      </w:r>
      <w:r>
        <w:t xml:space="preserve"> of numbers.</w:t>
      </w:r>
    </w:p>
    <w:p w14:paraId="1309E14F" w14:textId="4046A8F6" w:rsidR="009074A3" w:rsidRDefault="009074A3" w:rsidP="0052095B">
      <w:r>
        <w:t xml:space="preserve">The method is found in the </w:t>
      </w:r>
      <w:r w:rsidR="0052095B">
        <w:rPr>
          <w:rStyle w:val="CodeChar"/>
        </w:rPr>
        <w:t>Average</w:t>
      </w:r>
      <w:r w:rsidRPr="00DD25F7">
        <w:rPr>
          <w:rStyle w:val="CodeChar"/>
        </w:rPr>
        <w:t>.cs</w:t>
      </w:r>
      <w:r>
        <w:t xml:space="preserve"> file:</w:t>
      </w:r>
    </w:p>
    <w:p w14:paraId="0E57D0D5" w14:textId="6BF5BC16" w:rsidR="0052095B" w:rsidRDefault="0052095B" w:rsidP="0052095B">
      <w:r>
        <w:rPr>
          <w:noProof/>
        </w:rPr>
        <w:drawing>
          <wp:inline distT="0" distB="0" distL="0" distR="0" wp14:anchorId="4D3D9280" wp14:editId="4125FA80">
            <wp:extent cx="5501640" cy="3169177"/>
            <wp:effectExtent l="152400" t="152400" r="365760" b="355600"/>
            <wp:docPr id="2042662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662450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16556" cy="31777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1545D3" w14:textId="7BDC6252" w:rsidR="009074A3" w:rsidRDefault="0052095B" w:rsidP="0052095B">
      <w:r>
        <w:t xml:space="preserve">Notice the method will </w:t>
      </w:r>
      <w:r>
        <w:rPr>
          <w:b/>
          <w:bCs/>
        </w:rPr>
        <w:t>throw an exception</w:t>
      </w:r>
      <w:r>
        <w:t xml:space="preserve"> if the array is </w:t>
      </w:r>
      <w:r>
        <w:rPr>
          <w:b/>
          <w:bCs/>
        </w:rPr>
        <w:t>empty</w:t>
      </w:r>
      <w:r>
        <w:t>.</w:t>
      </w:r>
    </w:p>
    <w:p w14:paraId="3B2ECEB1" w14:textId="04A1C21E" w:rsidR="0014175E" w:rsidRDefault="0052095B" w:rsidP="0014175E">
      <w:r>
        <w:t>In the</w:t>
      </w:r>
      <w:r w:rsidR="009074A3">
        <w:t xml:space="preserve"> </w:t>
      </w:r>
      <w:r w:rsidR="009074A3" w:rsidRPr="0052095B">
        <w:rPr>
          <w:b/>
          <w:bCs/>
        </w:rPr>
        <w:t>test</w:t>
      </w:r>
      <w:r w:rsidR="009074A3">
        <w:t xml:space="preserve"> </w:t>
      </w:r>
      <w:r w:rsidR="009074A3" w:rsidRPr="0052095B">
        <w:rPr>
          <w:b/>
          <w:bCs/>
        </w:rPr>
        <w:t>file</w:t>
      </w:r>
      <w:r w:rsidR="009074A3">
        <w:t xml:space="preserve"> </w:t>
      </w:r>
      <w:r>
        <w:rPr>
          <w:rStyle w:val="CodeChar"/>
        </w:rPr>
        <w:t>AverageTests</w:t>
      </w:r>
      <w:r w:rsidR="009074A3" w:rsidRPr="00DD25F7">
        <w:rPr>
          <w:rStyle w:val="CodeChar"/>
        </w:rPr>
        <w:t>.cs</w:t>
      </w:r>
      <w:r w:rsidR="009074A3">
        <w:t xml:space="preserve"> </w:t>
      </w:r>
      <w:r w:rsidR="00904A50">
        <w:t xml:space="preserve">you have </w:t>
      </w:r>
      <w:r w:rsidR="00904A50">
        <w:rPr>
          <w:b/>
          <w:bCs/>
        </w:rPr>
        <w:t>5</w:t>
      </w:r>
      <w:r w:rsidR="009074A3" w:rsidRPr="0052095B">
        <w:rPr>
          <w:b/>
          <w:bCs/>
        </w:rPr>
        <w:t xml:space="preserve"> tests</w:t>
      </w:r>
      <w:r w:rsidR="009074A3">
        <w:t>.</w:t>
      </w:r>
      <w:r w:rsidR="0014175E">
        <w:t xml:space="preserve"> Two of them are </w:t>
      </w:r>
      <w:r w:rsidR="0014175E">
        <w:rPr>
          <w:b/>
          <w:bCs/>
        </w:rPr>
        <w:t>unfinished</w:t>
      </w:r>
      <w:r w:rsidR="0014175E">
        <w:t xml:space="preserve"> and three are </w:t>
      </w:r>
      <w:r w:rsidR="0014175E">
        <w:rPr>
          <w:b/>
          <w:bCs/>
        </w:rPr>
        <w:t>empty</w:t>
      </w:r>
      <w:r w:rsidR="0014175E">
        <w:t xml:space="preserve">. Once </w:t>
      </w:r>
      <w:r w:rsidR="00B22449">
        <w:t>again,</w:t>
      </w:r>
      <w:r w:rsidR="0014175E">
        <w:t xml:space="preserve"> </w:t>
      </w:r>
      <w:r w:rsidR="00B22449">
        <w:t>it's</w:t>
      </w:r>
      <w:r w:rsidR="0014175E">
        <w:t xml:space="preserve"> your task to finish the tests and run them:</w:t>
      </w:r>
      <w:r w:rsidR="0014175E">
        <w:rPr>
          <w:noProof/>
        </w:rPr>
        <w:lastRenderedPageBreak/>
        <w:drawing>
          <wp:inline distT="0" distB="0" distL="0" distR="0" wp14:anchorId="121C9350" wp14:editId="031F64C4">
            <wp:extent cx="6626225" cy="3210560"/>
            <wp:effectExtent l="152400" t="152400" r="365125" b="370840"/>
            <wp:docPr id="19382561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25618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0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14175E">
        <w:rPr>
          <w:noProof/>
        </w:rPr>
        <w:drawing>
          <wp:inline distT="0" distB="0" distL="0" distR="0" wp14:anchorId="1211BB01" wp14:editId="058427BD">
            <wp:extent cx="3619500" cy="926202"/>
            <wp:effectExtent l="152400" t="152400" r="361950" b="369570"/>
            <wp:docPr id="19029752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975289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61875" cy="9370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03D8F9" w14:textId="425848C1" w:rsidR="00212D07" w:rsidRDefault="00987639" w:rsidP="00212D07">
      <w:pPr>
        <w:pStyle w:val="1"/>
        <w:numPr>
          <w:ilvl w:val="0"/>
          <w:numId w:val="26"/>
        </w:numPr>
      </w:pPr>
      <w:r>
        <w:t xml:space="preserve"> </w:t>
      </w:r>
      <w:r w:rsidR="00212D07">
        <w:t xml:space="preserve">Unit Test List: </w:t>
      </w:r>
      <w:r w:rsidR="00832035">
        <w:t>Gauss Trick</w:t>
      </w:r>
    </w:p>
    <w:p w14:paraId="05A7AB97" w14:textId="12BBC076" w:rsidR="00212D07" w:rsidRDefault="00212D07" w:rsidP="00212D07">
      <w:r>
        <w:t xml:space="preserve">For the </w:t>
      </w:r>
      <w:r w:rsidR="002376D4">
        <w:t>first</w:t>
      </w:r>
      <w:r>
        <w:t xml:space="preserve"> </w:t>
      </w:r>
      <w:r w:rsidR="002376D4" w:rsidRPr="002376D4">
        <w:rPr>
          <w:b/>
          <w:bCs/>
        </w:rPr>
        <w:t xml:space="preserve">list </w:t>
      </w:r>
      <w:r w:rsidRPr="002376D4">
        <w:rPr>
          <w:b/>
          <w:bCs/>
        </w:rPr>
        <w:t>problem</w:t>
      </w:r>
      <w:r>
        <w:t>, test a method which takes in a</w:t>
      </w:r>
      <w:r w:rsidR="00832035">
        <w:t xml:space="preserve"> </w:t>
      </w:r>
      <w:r w:rsidR="00832035" w:rsidRPr="00832035">
        <w:rPr>
          <w:b/>
          <w:bCs/>
        </w:rPr>
        <w:t>list</w:t>
      </w:r>
      <w:r w:rsidR="00832035"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832035">
        <w:t xml:space="preserve">sums each </w:t>
      </w:r>
      <w:r w:rsidR="00832035">
        <w:rPr>
          <w:b/>
          <w:bCs/>
        </w:rPr>
        <w:t>pair of numbers</w:t>
      </w:r>
      <w:r w:rsidR="00832035">
        <w:t xml:space="preserve"> from the beginning and end</w:t>
      </w:r>
      <w:r>
        <w:t>.</w:t>
      </w:r>
    </w:p>
    <w:p w14:paraId="0C6E7F40" w14:textId="6FF0349B" w:rsidR="00212D07" w:rsidRDefault="00212D07" w:rsidP="00212D07">
      <w:r>
        <w:t xml:space="preserve">The method is found in the </w:t>
      </w:r>
      <w:r w:rsidR="002E4EA2">
        <w:rPr>
          <w:rStyle w:val="CodeChar"/>
        </w:rPr>
        <w:t>GaussTrick</w:t>
      </w:r>
      <w:r w:rsidRPr="00DD25F7">
        <w:rPr>
          <w:rStyle w:val="CodeChar"/>
        </w:rPr>
        <w:t>.cs</w:t>
      </w:r>
      <w:r>
        <w:t xml:space="preserve"> file:</w:t>
      </w:r>
    </w:p>
    <w:p w14:paraId="15A27DDF" w14:textId="7A6FC65A" w:rsidR="002E4EA2" w:rsidRDefault="002E4EA2" w:rsidP="00212D07">
      <w:r>
        <w:rPr>
          <w:noProof/>
        </w:rPr>
        <w:lastRenderedPageBreak/>
        <w:drawing>
          <wp:inline distT="0" distB="0" distL="0" distR="0" wp14:anchorId="2D196DAC" wp14:editId="4407FF44">
            <wp:extent cx="4587240" cy="2885543"/>
            <wp:effectExtent l="152400" t="152400" r="365760" b="353060"/>
            <wp:docPr id="21256819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681984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96028" cy="28910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261FB7" w14:textId="77777777" w:rsidR="002E4EA2" w:rsidRDefault="002E4EA2" w:rsidP="002E4EA2">
      <w:r>
        <w:t xml:space="preserve">Example: If we have the numbers </w:t>
      </w:r>
      <w:r w:rsidRPr="00563B05">
        <w:rPr>
          <w:rStyle w:val="CodeChar"/>
        </w:rPr>
        <w:t>1 2 3 4 5</w:t>
      </w:r>
      <w:r>
        <w:t xml:space="preserve">, the method will first </w:t>
      </w:r>
      <w:r w:rsidRPr="00563B05">
        <w:rPr>
          <w:b/>
          <w:bCs/>
        </w:rPr>
        <w:t xml:space="preserve">sum 1 and </w:t>
      </w:r>
      <w:r>
        <w:rPr>
          <w:b/>
          <w:bCs/>
        </w:rPr>
        <w:t>5</w:t>
      </w:r>
      <w:r>
        <w:t xml:space="preserve">, then </w:t>
      </w:r>
      <w:r w:rsidRPr="00563B05">
        <w:rPr>
          <w:b/>
          <w:bCs/>
        </w:rPr>
        <w:t>2 and 4</w:t>
      </w:r>
      <w:r>
        <w:t xml:space="preserve">, and finally because the list is </w:t>
      </w:r>
      <w:r w:rsidRPr="00563B05">
        <w:rPr>
          <w:b/>
          <w:bCs/>
        </w:rPr>
        <w:t>odd</w:t>
      </w:r>
      <w:r>
        <w:t xml:space="preserve"> it will </w:t>
      </w:r>
      <w:r w:rsidRPr="00563B05">
        <w:rPr>
          <w:b/>
          <w:bCs/>
        </w:rPr>
        <w:t>append</w:t>
      </w:r>
      <w:r>
        <w:t xml:space="preserve"> </w:t>
      </w:r>
      <w:r w:rsidRPr="00563B05">
        <w:rPr>
          <w:b/>
          <w:bCs/>
        </w:rPr>
        <w:t>3</w:t>
      </w:r>
      <w:r>
        <w:t xml:space="preserve"> to the result. The final list will be </w:t>
      </w:r>
      <w:r w:rsidRPr="00563B05">
        <w:rPr>
          <w:rStyle w:val="CodeChar"/>
        </w:rPr>
        <w:t>6 6 3</w:t>
      </w:r>
      <w:r>
        <w:t>.</w:t>
      </w:r>
    </w:p>
    <w:p w14:paraId="775CED2D" w14:textId="6434F760" w:rsidR="00212D07" w:rsidRDefault="00212D07" w:rsidP="0014175E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2E4EA2">
        <w:rPr>
          <w:rStyle w:val="CodeChar"/>
        </w:rPr>
        <w:t>GaussTrickTests</w:t>
      </w:r>
      <w:r w:rsidRPr="00DD25F7">
        <w:rPr>
          <w:rStyle w:val="CodeChar"/>
        </w:rPr>
        <w:t>.cs</w:t>
      </w:r>
      <w:r>
        <w:t xml:space="preserve"> you </w:t>
      </w:r>
      <w:r w:rsidR="002E4EA2">
        <w:t>are given</w:t>
      </w:r>
      <w:r>
        <w:t xml:space="preserve"> </w:t>
      </w:r>
      <w:r w:rsidR="002E4EA2">
        <w:rPr>
          <w:b/>
          <w:bCs/>
        </w:rPr>
        <w:t>6</w:t>
      </w:r>
      <w:r w:rsidRPr="0052095B">
        <w:rPr>
          <w:b/>
          <w:bCs/>
        </w:rPr>
        <w:t xml:space="preserve"> tests</w:t>
      </w:r>
      <w:r>
        <w:t xml:space="preserve">. </w:t>
      </w:r>
      <w:r w:rsidR="00E015BD">
        <w:t xml:space="preserve">One is </w:t>
      </w:r>
      <w:r w:rsidR="00E015BD" w:rsidRPr="00E015BD">
        <w:rPr>
          <w:b/>
          <w:bCs/>
        </w:rPr>
        <w:t>finished</w:t>
      </w:r>
      <w:r w:rsidR="00E015BD">
        <w:t xml:space="preserve">, two </w:t>
      </w:r>
      <w:r>
        <w:t xml:space="preserve">are </w:t>
      </w:r>
      <w:r>
        <w:rPr>
          <w:b/>
          <w:bCs/>
        </w:rPr>
        <w:t>unfinished</w:t>
      </w:r>
      <w:r>
        <w:t xml:space="preserve"> and </w:t>
      </w:r>
      <w:r w:rsidR="00B22449">
        <w:t>three</w:t>
      </w:r>
      <w:r>
        <w:t xml:space="preserve"> are </w:t>
      </w:r>
      <w:r>
        <w:rPr>
          <w:b/>
          <w:bCs/>
        </w:rPr>
        <w:t>empty</w:t>
      </w:r>
      <w:r w:rsidR="002E5E93">
        <w:t>:</w:t>
      </w:r>
    </w:p>
    <w:p w14:paraId="4CBF3C80" w14:textId="21A5486D" w:rsidR="00B22449" w:rsidRDefault="00E015BD" w:rsidP="0014175E">
      <w:r>
        <w:rPr>
          <w:noProof/>
        </w:rPr>
        <w:drawing>
          <wp:inline distT="0" distB="0" distL="0" distR="0" wp14:anchorId="5CD84AD9" wp14:editId="346A0DBC">
            <wp:extent cx="5844540" cy="3336457"/>
            <wp:effectExtent l="0" t="0" r="3810" b="0"/>
            <wp:docPr id="17720109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01097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51771" cy="334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3ECC1" w14:textId="5F04581A" w:rsidR="00CC0167" w:rsidRDefault="00CC0167" w:rsidP="0014175E">
      <w:r>
        <w:t xml:space="preserve">Hint: Use </w:t>
      </w:r>
      <w:r w:rsidRPr="00CC0167">
        <w:rPr>
          <w:rStyle w:val="CodeChar"/>
        </w:rPr>
        <w:t>CollectionAssert</w:t>
      </w:r>
      <w:r>
        <w:t xml:space="preserve"> to assert </w:t>
      </w:r>
      <w:r w:rsidRPr="00CC0167">
        <w:rPr>
          <w:b/>
          <w:bCs/>
        </w:rPr>
        <w:t>correctness</w:t>
      </w:r>
      <w:r>
        <w:t xml:space="preserve"> when using </w:t>
      </w:r>
      <w:r w:rsidRPr="00CC0167">
        <w:rPr>
          <w:b/>
          <w:bCs/>
        </w:rPr>
        <w:t>lists</w:t>
      </w:r>
      <w:r>
        <w:t xml:space="preserve">. </w:t>
      </w:r>
      <w:r w:rsidRPr="00CC0167">
        <w:rPr>
          <w:b/>
          <w:bCs/>
        </w:rPr>
        <w:t>The first test is an example of it</w:t>
      </w:r>
      <w:r>
        <w:t>.</w:t>
      </w:r>
    </w:p>
    <w:p w14:paraId="0FA7E6BE" w14:textId="1A40F180" w:rsidR="00D92B12" w:rsidRDefault="00D92B12" w:rsidP="0014175E">
      <w:r>
        <w:t xml:space="preserve">Don't forget to also </w:t>
      </w:r>
      <w:r w:rsidRPr="00D92B12">
        <w:rPr>
          <w:b/>
          <w:bCs/>
        </w:rPr>
        <w:t>assert</w:t>
      </w:r>
      <w:r>
        <w:t xml:space="preserve"> if your </w:t>
      </w:r>
      <w:r w:rsidRPr="00D92B12">
        <w:rPr>
          <w:b/>
          <w:bCs/>
        </w:rPr>
        <w:t>tests</w:t>
      </w:r>
      <w:r>
        <w:t xml:space="preserve"> </w:t>
      </w:r>
      <w:r w:rsidRPr="00D92B12">
        <w:rPr>
          <w:b/>
          <w:bCs/>
        </w:rPr>
        <w:t>run</w:t>
      </w:r>
      <w:r>
        <w:t>:</w:t>
      </w:r>
    </w:p>
    <w:p w14:paraId="0F9B788C" w14:textId="162BD5DB" w:rsidR="00D92B12" w:rsidRDefault="00D92B12" w:rsidP="0014175E">
      <w:r>
        <w:rPr>
          <w:noProof/>
        </w:rPr>
        <w:lastRenderedPageBreak/>
        <w:drawing>
          <wp:inline distT="0" distB="0" distL="0" distR="0" wp14:anchorId="2AB7EEC4" wp14:editId="1CF42339">
            <wp:extent cx="3771900" cy="1101419"/>
            <wp:effectExtent l="152400" t="152400" r="361950" b="365760"/>
            <wp:docPr id="16776181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618169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00970" cy="11099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D29723" w14:textId="0A03661D" w:rsidR="00047232" w:rsidRDefault="00AC163C" w:rsidP="00047232">
      <w:pPr>
        <w:pStyle w:val="1"/>
        <w:numPr>
          <w:ilvl w:val="0"/>
          <w:numId w:val="26"/>
        </w:numPr>
      </w:pPr>
      <w:r>
        <w:rPr>
          <w:lang w:val="bg-BG"/>
        </w:rPr>
        <w:t xml:space="preserve"> </w:t>
      </w:r>
      <w:r w:rsidR="00047232">
        <w:t>Unit Test List: Max Number</w:t>
      </w:r>
    </w:p>
    <w:p w14:paraId="2DFCF966" w14:textId="16A6AF05" w:rsidR="00047232" w:rsidRDefault="00047232" w:rsidP="00047232">
      <w:r>
        <w:t xml:space="preserve">For the </w:t>
      </w:r>
      <w:r w:rsidR="00526966">
        <w:t xml:space="preserve">second </w:t>
      </w:r>
      <w:r w:rsidRPr="002376D4">
        <w:rPr>
          <w:b/>
          <w:bCs/>
        </w:rPr>
        <w:t>list problem</w:t>
      </w:r>
      <w:r>
        <w:t xml:space="preserve">, test a method which takes in a </w:t>
      </w:r>
      <w:r w:rsidRPr="00832035">
        <w:rPr>
          <w:b/>
          <w:bCs/>
        </w:rPr>
        <w:t>list</w:t>
      </w:r>
      <w:r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CF0069">
        <w:t xml:space="preserve">returns the </w:t>
      </w:r>
      <w:r w:rsidR="00CF0069">
        <w:rPr>
          <w:b/>
          <w:bCs/>
        </w:rPr>
        <w:t>largest number in the list</w:t>
      </w:r>
      <w:r>
        <w:t>.</w:t>
      </w:r>
    </w:p>
    <w:p w14:paraId="5CF8962B" w14:textId="5D898957" w:rsidR="00047232" w:rsidRDefault="00047232" w:rsidP="00047232">
      <w:r>
        <w:t xml:space="preserve">The method is found in the </w:t>
      </w:r>
      <w:r w:rsidR="00CF0069">
        <w:rPr>
          <w:rStyle w:val="CodeChar"/>
        </w:rPr>
        <w:t>MaxNumber</w:t>
      </w:r>
      <w:r w:rsidRPr="00DD25F7">
        <w:rPr>
          <w:rStyle w:val="CodeChar"/>
        </w:rPr>
        <w:t>.cs</w:t>
      </w:r>
      <w:r>
        <w:t xml:space="preserve"> file:</w:t>
      </w:r>
    </w:p>
    <w:p w14:paraId="47A5E0D6" w14:textId="1B98503B" w:rsidR="00047232" w:rsidRDefault="00D02FDF" w:rsidP="00047232">
      <w:r>
        <w:rPr>
          <w:noProof/>
        </w:rPr>
        <w:drawing>
          <wp:inline distT="0" distB="0" distL="0" distR="0" wp14:anchorId="13BA8C1E" wp14:editId="219BFFE6">
            <wp:extent cx="5090160" cy="1897042"/>
            <wp:effectExtent l="171450" t="171450" r="358140" b="389255"/>
            <wp:docPr id="631144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14498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07974" cy="190368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96E668" w14:textId="52D284C2" w:rsidR="00047232" w:rsidRDefault="00047232" w:rsidP="00047232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D02FDF">
        <w:rPr>
          <w:rStyle w:val="CodeChar"/>
        </w:rPr>
        <w:t>MaxNumb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you are given </w:t>
      </w:r>
      <w:r w:rsidR="000E7448">
        <w:rPr>
          <w:b/>
          <w:bCs/>
        </w:rPr>
        <w:t>7</w:t>
      </w:r>
      <w:r w:rsidRPr="0052095B">
        <w:rPr>
          <w:b/>
          <w:bCs/>
        </w:rPr>
        <w:t xml:space="preserve"> tests</w:t>
      </w:r>
      <w:r>
        <w:t xml:space="preserve">. </w:t>
      </w:r>
      <w:r w:rsidR="000E7448">
        <w:t xml:space="preserve">Two are </w:t>
      </w:r>
      <w:r>
        <w:rPr>
          <w:b/>
          <w:bCs/>
        </w:rPr>
        <w:t>unfinished</w:t>
      </w:r>
      <w:r>
        <w:t xml:space="preserve"> and </w:t>
      </w:r>
      <w:r w:rsidR="000E7448">
        <w:t xml:space="preserve">five </w:t>
      </w:r>
      <w:r>
        <w:t xml:space="preserve">are </w:t>
      </w:r>
      <w:r>
        <w:rPr>
          <w:b/>
          <w:bCs/>
        </w:rPr>
        <w:t>empty</w:t>
      </w:r>
      <w:r w:rsidR="00D753B6">
        <w:t>:</w:t>
      </w:r>
    </w:p>
    <w:p w14:paraId="5B121A2B" w14:textId="6B52BD3E" w:rsidR="00047232" w:rsidRDefault="001753D0" w:rsidP="00047232">
      <w:r>
        <w:rPr>
          <w:noProof/>
        </w:rPr>
        <w:lastRenderedPageBreak/>
        <w:drawing>
          <wp:inline distT="0" distB="0" distL="0" distR="0" wp14:anchorId="6032E543" wp14:editId="2B95E72F">
            <wp:extent cx="5453114" cy="4206240"/>
            <wp:effectExtent l="171450" t="171450" r="376555" b="384810"/>
            <wp:docPr id="1875846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84644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66797" cy="42167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9FAA0F" w14:textId="377C5BEE" w:rsidR="00047232" w:rsidRDefault="001753D0" w:rsidP="00047232">
      <w:r>
        <w:t>As usual check if your tests run correctly</w:t>
      </w:r>
      <w:r w:rsidR="00047232">
        <w:t>:</w:t>
      </w:r>
    </w:p>
    <w:p w14:paraId="124BC4F6" w14:textId="12C3DEAA" w:rsidR="00047232" w:rsidRDefault="001753D0" w:rsidP="00047232">
      <w:r>
        <w:rPr>
          <w:noProof/>
        </w:rPr>
        <w:drawing>
          <wp:inline distT="0" distB="0" distL="0" distR="0" wp14:anchorId="7F41EA02" wp14:editId="1A388271">
            <wp:extent cx="3695700" cy="1432442"/>
            <wp:effectExtent l="152400" t="152400" r="361950" b="358775"/>
            <wp:docPr id="822150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1508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12141" cy="14388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7616FD" w14:textId="12715B79" w:rsidR="001753D0" w:rsidRPr="00537526" w:rsidRDefault="00D42F30" w:rsidP="001753D0">
      <w:pPr>
        <w:pStyle w:val="1"/>
        <w:numPr>
          <w:ilvl w:val="0"/>
          <w:numId w:val="26"/>
        </w:numPr>
      </w:pPr>
      <w:r w:rsidRPr="00537526">
        <w:rPr>
          <w:lang w:val="bg-BG"/>
        </w:rPr>
        <w:t xml:space="preserve"> </w:t>
      </w:r>
      <w:r w:rsidR="001753D0" w:rsidRPr="00537526">
        <w:t xml:space="preserve">Unit Test List: </w:t>
      </w:r>
      <w:r w:rsidR="00D613F5" w:rsidRPr="00537526">
        <w:t>Adjacent Equal</w:t>
      </w:r>
    </w:p>
    <w:p w14:paraId="545CC57F" w14:textId="4342C517" w:rsidR="001753D0" w:rsidRDefault="001753D0" w:rsidP="001753D0">
      <w:r>
        <w:t xml:space="preserve">For the </w:t>
      </w:r>
      <w:r w:rsidR="00843679">
        <w:t xml:space="preserve">last </w:t>
      </w:r>
      <w:r w:rsidRPr="002376D4">
        <w:rPr>
          <w:b/>
          <w:bCs/>
        </w:rPr>
        <w:t>list problem</w:t>
      </w:r>
      <w:r>
        <w:t xml:space="preserve">, test a method which takes in a </w:t>
      </w:r>
      <w:r w:rsidRPr="00832035">
        <w:rPr>
          <w:b/>
          <w:bCs/>
        </w:rPr>
        <w:t>list</w:t>
      </w:r>
      <w:r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843679">
        <w:rPr>
          <w:b/>
          <w:bCs/>
        </w:rPr>
        <w:t xml:space="preserve">sums each adjacent number if they are </w:t>
      </w:r>
      <w:r w:rsidR="00843679" w:rsidRPr="00843679">
        <w:rPr>
          <w:b/>
          <w:bCs/>
        </w:rPr>
        <w:t>equal</w:t>
      </w:r>
      <w:r w:rsidR="00843679">
        <w:t xml:space="preserve"> and </w:t>
      </w:r>
      <w:r w:rsidRPr="00843679">
        <w:t>returns</w:t>
      </w:r>
      <w:r>
        <w:t xml:space="preserve"> the</w:t>
      </w:r>
      <w:r w:rsidR="00843679">
        <w:rPr>
          <w:b/>
          <w:bCs/>
        </w:rPr>
        <w:t xml:space="preserve"> list as a string</w:t>
      </w:r>
      <w:r>
        <w:t>.</w:t>
      </w:r>
    </w:p>
    <w:p w14:paraId="06116DF6" w14:textId="2D90ADD2" w:rsidR="001753D0" w:rsidRDefault="001753D0" w:rsidP="001753D0">
      <w:r>
        <w:t xml:space="preserve">The method is found in the </w:t>
      </w:r>
      <w:r w:rsidR="00843679">
        <w:rPr>
          <w:rStyle w:val="CodeChar"/>
        </w:rPr>
        <w:t>AdjacentEqual</w:t>
      </w:r>
      <w:r w:rsidRPr="00DD25F7">
        <w:rPr>
          <w:rStyle w:val="CodeChar"/>
        </w:rPr>
        <w:t>.cs</w:t>
      </w:r>
      <w:r>
        <w:t xml:space="preserve"> file:</w:t>
      </w:r>
    </w:p>
    <w:p w14:paraId="65B41B28" w14:textId="4EBEABA8" w:rsidR="001753D0" w:rsidRDefault="00215310" w:rsidP="001753D0">
      <w:r>
        <w:rPr>
          <w:noProof/>
        </w:rPr>
        <w:lastRenderedPageBreak/>
        <w:drawing>
          <wp:inline distT="0" distB="0" distL="0" distR="0" wp14:anchorId="4B390738" wp14:editId="783DB8FE">
            <wp:extent cx="4556760" cy="3950210"/>
            <wp:effectExtent l="152400" t="152400" r="358140" b="355600"/>
            <wp:docPr id="174652152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521527" name="Picture 1" descr="A computer screen shot of a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67733" cy="39597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82AE7D" w14:textId="120E4206" w:rsidR="001753D0" w:rsidRDefault="001753D0" w:rsidP="001753D0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215310">
        <w:rPr>
          <w:rStyle w:val="CodeChar"/>
        </w:rPr>
        <w:t>AdjacentEqualTests</w:t>
      </w:r>
      <w:r w:rsidRPr="00DD25F7">
        <w:rPr>
          <w:rStyle w:val="CodeChar"/>
        </w:rPr>
        <w:t>.cs</w:t>
      </w:r>
      <w:r>
        <w:t xml:space="preserve"> you are given </w:t>
      </w:r>
      <w:r w:rsidR="00F42852">
        <w:rPr>
          <w:b/>
          <w:bCs/>
        </w:rPr>
        <w:t>8</w:t>
      </w:r>
      <w:r w:rsidRPr="0052095B">
        <w:rPr>
          <w:b/>
          <w:bCs/>
        </w:rPr>
        <w:t xml:space="preserve"> tests</w:t>
      </w:r>
      <w:r>
        <w:t xml:space="preserve">. </w:t>
      </w:r>
      <w:r w:rsidR="002F6684">
        <w:t>Three</w:t>
      </w:r>
      <w:r>
        <w:t xml:space="preserve"> are </w:t>
      </w:r>
      <w:r>
        <w:rPr>
          <w:b/>
          <w:bCs/>
        </w:rPr>
        <w:t>unfinished</w:t>
      </w:r>
      <w:r>
        <w:t xml:space="preserve"> and five are </w:t>
      </w:r>
      <w:r>
        <w:rPr>
          <w:b/>
          <w:bCs/>
        </w:rPr>
        <w:t>empty</w:t>
      </w:r>
      <w:r w:rsidR="008F071A">
        <w:t>:</w:t>
      </w:r>
    </w:p>
    <w:p w14:paraId="138451C9" w14:textId="37E49FBA" w:rsidR="008F071A" w:rsidRDefault="008F071A" w:rsidP="001753D0">
      <w:r>
        <w:rPr>
          <w:noProof/>
        </w:rPr>
        <w:drawing>
          <wp:inline distT="0" distB="0" distL="0" distR="0" wp14:anchorId="58D07DFB" wp14:editId="45EF6847">
            <wp:extent cx="6626225" cy="3799840"/>
            <wp:effectExtent l="152400" t="152400" r="365125" b="353060"/>
            <wp:docPr id="16960054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005443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998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6CCCE6" w14:textId="2FD711F6" w:rsidR="001753D0" w:rsidRDefault="00266D39" w:rsidP="001753D0">
      <w:r>
        <w:rPr>
          <w:noProof/>
        </w:rPr>
        <w:lastRenderedPageBreak/>
        <w:drawing>
          <wp:inline distT="0" distB="0" distL="0" distR="0" wp14:anchorId="68D8C5A2" wp14:editId="37DBD964">
            <wp:extent cx="5326380" cy="1059661"/>
            <wp:effectExtent l="152400" t="152400" r="350520" b="369570"/>
            <wp:docPr id="1293054172" name="Picture 1" descr="A close 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54172" name="Picture 1" descr="A close up of a numb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68556" cy="10680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FD6514" w14:textId="77777777" w:rsidR="001753D0" w:rsidRDefault="001753D0" w:rsidP="001753D0">
      <w:r>
        <w:t>As usual check if your tests run correctly:</w:t>
      </w:r>
    </w:p>
    <w:p w14:paraId="0F934521" w14:textId="65AE5E37" w:rsidR="001753D0" w:rsidRDefault="00266D39" w:rsidP="00047232">
      <w:r>
        <w:rPr>
          <w:noProof/>
        </w:rPr>
        <w:drawing>
          <wp:inline distT="0" distB="0" distL="0" distR="0" wp14:anchorId="6E6171CE" wp14:editId="05B752E2">
            <wp:extent cx="3870960" cy="1536308"/>
            <wp:effectExtent l="152400" t="152400" r="358140" b="368935"/>
            <wp:docPr id="18316527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652743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90422" cy="15440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9EFE2B" w14:textId="77777777" w:rsidR="00A37BBE" w:rsidRDefault="002C0DA5" w:rsidP="00047232">
      <w:r>
        <w:t>Finally make sure all your tests run:</w:t>
      </w:r>
    </w:p>
    <w:p w14:paraId="6949B976" w14:textId="77777777" w:rsidR="00A37BBE" w:rsidRDefault="00A37BBE" w:rsidP="00047232">
      <w:r>
        <w:rPr>
          <w:noProof/>
        </w:rPr>
        <w:drawing>
          <wp:inline distT="0" distB="0" distL="0" distR="0" wp14:anchorId="186C8B1C" wp14:editId="5F123744">
            <wp:extent cx="3752835" cy="4328160"/>
            <wp:effectExtent l="152400" t="152400" r="362585" b="358140"/>
            <wp:docPr id="1366664335" name="Picture 13666643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531871" name="Picture 1" descr="A screenshot of a computer&#10;&#10;Description automatically generated"/>
                    <pic:cNvPicPr/>
                  </pic:nvPicPr>
                  <pic:blipFill rotWithShape="1">
                    <a:blip r:embed="rId29"/>
                    <a:srcRect t="-1" b="29770"/>
                    <a:stretch/>
                  </pic:blipFill>
                  <pic:spPr bwMode="auto">
                    <a:xfrm>
                      <a:off x="0" y="0"/>
                      <a:ext cx="3814648" cy="43994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32742" w14:textId="1F4305FF" w:rsidR="002C0DA5" w:rsidRDefault="002C0DA5" w:rsidP="00047232">
      <w:r>
        <w:rPr>
          <w:noProof/>
        </w:rPr>
        <w:lastRenderedPageBreak/>
        <w:drawing>
          <wp:inline distT="0" distB="0" distL="0" distR="0" wp14:anchorId="128B2251" wp14:editId="73F91C10">
            <wp:extent cx="3741181" cy="1815465"/>
            <wp:effectExtent l="152400" t="171450" r="354965" b="356235"/>
            <wp:docPr id="6265318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531871" name="Picture 1" descr="A screenshot of a computer&#10;&#10;Description automatically generated"/>
                    <pic:cNvPicPr/>
                  </pic:nvPicPr>
                  <pic:blipFill rotWithShape="1">
                    <a:blip r:embed="rId29"/>
                    <a:srcRect t="70450"/>
                    <a:stretch/>
                  </pic:blipFill>
                  <pic:spPr bwMode="auto">
                    <a:xfrm>
                      <a:off x="0" y="0"/>
                      <a:ext cx="3765772" cy="18273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CFDE17" w14:textId="77777777" w:rsidR="00047232" w:rsidRDefault="00047232" w:rsidP="00047232"/>
    <w:p w14:paraId="4C5992F1" w14:textId="77777777" w:rsidR="00047232" w:rsidRDefault="00047232" w:rsidP="0014175E"/>
    <w:p w14:paraId="08338D6C" w14:textId="77777777" w:rsidR="00D92B12" w:rsidRDefault="00D92B12" w:rsidP="0014175E"/>
    <w:sectPr w:rsidR="00D92B12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CC4A7" w14:textId="77777777" w:rsidR="00C96522" w:rsidRDefault="00C96522">
      <w:pPr>
        <w:spacing w:before="0" w:after="0" w:line="240" w:lineRule="auto"/>
      </w:pPr>
      <w:r>
        <w:separator/>
      </w:r>
    </w:p>
  </w:endnote>
  <w:endnote w:type="continuationSeparator" w:id="0">
    <w:p w14:paraId="426C5AFC" w14:textId="77777777" w:rsidR="00C96522" w:rsidRDefault="00C965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2F92C" w14:textId="77777777" w:rsidR="00C96522" w:rsidRDefault="00C96522">
      <w:pPr>
        <w:spacing w:before="0" w:after="0" w:line="240" w:lineRule="auto"/>
      </w:pPr>
      <w:r>
        <w:separator/>
      </w:r>
    </w:p>
  </w:footnote>
  <w:footnote w:type="continuationSeparator" w:id="0">
    <w:p w14:paraId="27955D9F" w14:textId="77777777" w:rsidR="00C96522" w:rsidRDefault="00C9652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3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01E06"/>
    <w:rsid w:val="00047232"/>
    <w:rsid w:val="000472EC"/>
    <w:rsid w:val="00053CCC"/>
    <w:rsid w:val="000B53ED"/>
    <w:rsid w:val="000E7448"/>
    <w:rsid w:val="0014175E"/>
    <w:rsid w:val="00144B8A"/>
    <w:rsid w:val="001541FD"/>
    <w:rsid w:val="001753D0"/>
    <w:rsid w:val="001978D8"/>
    <w:rsid w:val="001D58B5"/>
    <w:rsid w:val="001F6D97"/>
    <w:rsid w:val="00212D07"/>
    <w:rsid w:val="00215310"/>
    <w:rsid w:val="002376D4"/>
    <w:rsid w:val="00266D39"/>
    <w:rsid w:val="00286C46"/>
    <w:rsid w:val="002C0DA5"/>
    <w:rsid w:val="002E4EA2"/>
    <w:rsid w:val="002E5E93"/>
    <w:rsid w:val="002F6684"/>
    <w:rsid w:val="003046C0"/>
    <w:rsid w:val="003408B8"/>
    <w:rsid w:val="003863AA"/>
    <w:rsid w:val="00396781"/>
    <w:rsid w:val="003A6A7E"/>
    <w:rsid w:val="003B4612"/>
    <w:rsid w:val="003D13A2"/>
    <w:rsid w:val="004173E5"/>
    <w:rsid w:val="0042188C"/>
    <w:rsid w:val="00430F73"/>
    <w:rsid w:val="00435B09"/>
    <w:rsid w:val="00451CD1"/>
    <w:rsid w:val="00461620"/>
    <w:rsid w:val="004A1821"/>
    <w:rsid w:val="004A5E5A"/>
    <w:rsid w:val="004C7A58"/>
    <w:rsid w:val="004F02D0"/>
    <w:rsid w:val="00504219"/>
    <w:rsid w:val="0052095B"/>
    <w:rsid w:val="00526966"/>
    <w:rsid w:val="00536D50"/>
    <w:rsid w:val="00537526"/>
    <w:rsid w:val="005463D1"/>
    <w:rsid w:val="00553BF7"/>
    <w:rsid w:val="00563B05"/>
    <w:rsid w:val="00583887"/>
    <w:rsid w:val="005A5900"/>
    <w:rsid w:val="005B5BEA"/>
    <w:rsid w:val="005C5D64"/>
    <w:rsid w:val="005D3D4F"/>
    <w:rsid w:val="005E3390"/>
    <w:rsid w:val="00602ED7"/>
    <w:rsid w:val="0060432B"/>
    <w:rsid w:val="00611BB5"/>
    <w:rsid w:val="00643CB5"/>
    <w:rsid w:val="006557A9"/>
    <w:rsid w:val="00655C8B"/>
    <w:rsid w:val="00672CB6"/>
    <w:rsid w:val="00677669"/>
    <w:rsid w:val="006B0196"/>
    <w:rsid w:val="00744AAE"/>
    <w:rsid w:val="00747043"/>
    <w:rsid w:val="007E5C5C"/>
    <w:rsid w:val="00832035"/>
    <w:rsid w:val="00843679"/>
    <w:rsid w:val="00865BFF"/>
    <w:rsid w:val="00866EB3"/>
    <w:rsid w:val="00872566"/>
    <w:rsid w:val="00875EB8"/>
    <w:rsid w:val="00886842"/>
    <w:rsid w:val="008A641F"/>
    <w:rsid w:val="008D7FBF"/>
    <w:rsid w:val="008F071A"/>
    <w:rsid w:val="008F1E9E"/>
    <w:rsid w:val="00904A50"/>
    <w:rsid w:val="009074A3"/>
    <w:rsid w:val="00914C61"/>
    <w:rsid w:val="00922526"/>
    <w:rsid w:val="00926E86"/>
    <w:rsid w:val="0095580F"/>
    <w:rsid w:val="00987639"/>
    <w:rsid w:val="009A4272"/>
    <w:rsid w:val="009B00A5"/>
    <w:rsid w:val="009B27F7"/>
    <w:rsid w:val="009E4B7D"/>
    <w:rsid w:val="00A03D5C"/>
    <w:rsid w:val="00A24228"/>
    <w:rsid w:val="00A37BBE"/>
    <w:rsid w:val="00A41EC6"/>
    <w:rsid w:val="00AC163C"/>
    <w:rsid w:val="00AC5692"/>
    <w:rsid w:val="00AC7761"/>
    <w:rsid w:val="00AD02A6"/>
    <w:rsid w:val="00B00312"/>
    <w:rsid w:val="00B22449"/>
    <w:rsid w:val="00B629F7"/>
    <w:rsid w:val="00B9658E"/>
    <w:rsid w:val="00BA137B"/>
    <w:rsid w:val="00BA34EA"/>
    <w:rsid w:val="00BA55FE"/>
    <w:rsid w:val="00BB424D"/>
    <w:rsid w:val="00BF0385"/>
    <w:rsid w:val="00BF0A3E"/>
    <w:rsid w:val="00C16C79"/>
    <w:rsid w:val="00C53586"/>
    <w:rsid w:val="00C74E76"/>
    <w:rsid w:val="00C96522"/>
    <w:rsid w:val="00CA4834"/>
    <w:rsid w:val="00CB703A"/>
    <w:rsid w:val="00CC0167"/>
    <w:rsid w:val="00CE695A"/>
    <w:rsid w:val="00CF0069"/>
    <w:rsid w:val="00D02FDF"/>
    <w:rsid w:val="00D062DD"/>
    <w:rsid w:val="00D42F30"/>
    <w:rsid w:val="00D613F5"/>
    <w:rsid w:val="00D753B6"/>
    <w:rsid w:val="00D92B12"/>
    <w:rsid w:val="00D945E3"/>
    <w:rsid w:val="00DC39CD"/>
    <w:rsid w:val="00DC7D29"/>
    <w:rsid w:val="00DD25F7"/>
    <w:rsid w:val="00E015BD"/>
    <w:rsid w:val="00E2663A"/>
    <w:rsid w:val="00E503B8"/>
    <w:rsid w:val="00EA319E"/>
    <w:rsid w:val="00EB1104"/>
    <w:rsid w:val="00EE4FD0"/>
    <w:rsid w:val="00F0144F"/>
    <w:rsid w:val="00F13067"/>
    <w:rsid w:val="00F145A3"/>
    <w:rsid w:val="00F4252A"/>
    <w:rsid w:val="00F42852"/>
    <w:rsid w:val="00F506AD"/>
    <w:rsid w:val="00F51039"/>
    <w:rsid w:val="00F80520"/>
    <w:rsid w:val="00F82C3C"/>
    <w:rsid w:val="00F914A4"/>
    <w:rsid w:val="00F91F94"/>
    <w:rsid w:val="00FB0C8C"/>
    <w:rsid w:val="00FB606C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12D07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softuni.bg/trainings/4256/programming-fundamentals-and-unit-testing-september-2023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2.png"/><Relationship Id="rId21" Type="http://schemas.openxmlformats.org/officeDocument/2006/relationships/image" Target="media/image230.png"/><Relationship Id="rId34" Type="http://schemas.openxmlformats.org/officeDocument/2006/relationships/image" Target="media/image2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5" Type="http://schemas.openxmlformats.org/officeDocument/2006/relationships/image" Target="media/image2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1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23" Type="http://schemas.openxmlformats.org/officeDocument/2006/relationships/image" Target="media/image2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60.png"/><Relationship Id="rId30" Type="http://schemas.openxmlformats.org/officeDocument/2006/relationships/image" Target="media/image27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 Zaharieva</cp:lastModifiedBy>
  <cp:revision>2</cp:revision>
  <dcterms:created xsi:type="dcterms:W3CDTF">2023-11-02T12:48:00Z</dcterms:created>
  <dcterms:modified xsi:type="dcterms:W3CDTF">2023-11-02T12:48:00Z</dcterms:modified>
</cp:coreProperties>
</file>